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78EAF3F5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</w:t>
      </w:r>
      <w:r w:rsidR="00CE0988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r w:rsidR="00CE0988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 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="00CE0988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3BED73D9" w:rsidR="009D3861" w:rsidRPr="000A0766" w:rsidRDefault="009D3861" w:rsidP="00F26C03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1F822BD1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BF7FEF8" w14:textId="66AB0ABE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AC80472" w14:textId="7777777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ACED17F" w14:textId="77777777"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8DBD28C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FD5612" w14:textId="0973CB73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 породичн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4A051D9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90ED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2A261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439D67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D42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F0E97A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286D08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E4A7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E92E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D63795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F9D93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0F635B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AFF0D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C33E6C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298C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D083D1C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C4E16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0AD43F51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D04FC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54F8A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E50B5C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8DCA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5879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7F933EE6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9828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F177F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2A2894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1026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6053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942652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7996DB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9D012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975D93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303CC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9E6B7A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EDC9B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027E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D9846F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1F940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7F742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28A2B2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E8996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50D1B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810261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A6508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D4C2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1EC8DA6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927F6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2F331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98203E5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701084" w14:textId="77777777"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14:paraId="583663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9AA26BD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DC47C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BB549E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08F5163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9CE55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1836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0029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61C6E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191324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34B2C1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53D33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9BD9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1FA114C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E726D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CA516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7B835E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A74A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DBFE5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7686F61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F9BBE5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AA2CD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75FF0D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9CB7B6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0A0A7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D4B53C3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A787E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1679CC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07B45E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DD932B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402C292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35D4A9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DC33B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32A6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EFD4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2DBD6A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FA8B3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57C98C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1DC7BC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59F0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71ABE6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A1F7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590C9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01C6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A7FA1E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32EB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4CB7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6E1072F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71E6F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B579D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73C3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18491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B9213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FA4B49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727A5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CCFA2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1F63D218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B178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32A316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A6AE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626520B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B5641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CD273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F39889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A438B6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20751C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359D8B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39E56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213A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4AA494D" w14:textId="77777777"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AC7AF32" w14:textId="1EA250E2"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998D98B" w14:textId="77777777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C187D3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974F4" w14:textId="6E4C4675"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EC90D5E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89B41B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CF1798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4FF6A50E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12B65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E96C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03F30D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6F4A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3E6EF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0CB91D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42B0E2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8887B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EDA0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A6791D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81141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0F97C5E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3E095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1EB713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E24DE3F" w14:textId="5E19910C"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6ED4EE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DE98EA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6B7B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F040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3376FD8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12814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F699CB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31718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801F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A08B91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0224BC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237750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51BA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088C7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C1EC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70A0BE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593B41" w14:textId="7DC27E06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4325B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0F24104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76BE5B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71A06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F62E01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911A6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DE9FB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5DA87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4FC4D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3E415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2C583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14621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451D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3CB58C1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FE2B2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302AA09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E94B5B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6B18C42B" w14:textId="34FCDA78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30E0CC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5F2A73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EC721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21161F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0F015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B2F943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48FD711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E75C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CAED4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BFCC7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E8775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3630D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18850A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71FB1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BA70D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AAFE7B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8C1C3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23779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76661F86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5A68F3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78EE9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123EAD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D43D8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48785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66702A8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99A5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A3F49D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1C2188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00E20044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011C52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82D6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346AC1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0E73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246514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40A422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4604C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31B56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6E17385" w14:textId="22198F62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9E62D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2AB96E6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27D18E06" w:rsidR="00E55D56" w:rsidRPr="006D76A1" w:rsidRDefault="004B3A8A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14:paraId="4C0045EA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2575CC9A" w:rsidR="00E55D56" w:rsidRPr="00C43751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0342D84" w14:textId="77777777"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868B590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5D56" w:rsidRPr="000A0766" w14:paraId="7F37C42F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5FE4016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8B79FBC" w14:textId="47C86D06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6F0B66CE" w14:textId="77777777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758D43DF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3D73F" w14:textId="77777777" w:rsidR="00287C26" w:rsidRDefault="00287C26" w:rsidP="00CB7E8C">
      <w:pPr>
        <w:spacing w:after="0" w:line="240" w:lineRule="auto"/>
      </w:pPr>
      <w:r>
        <w:separator/>
      </w:r>
    </w:p>
  </w:endnote>
  <w:endnote w:type="continuationSeparator" w:id="0">
    <w:p w14:paraId="7C024316" w14:textId="77777777" w:rsidR="00287C26" w:rsidRDefault="00287C2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E7C5B" w14:textId="77777777" w:rsidR="00287C26" w:rsidRDefault="00287C26" w:rsidP="00CB7E8C">
      <w:pPr>
        <w:spacing w:after="0" w:line="240" w:lineRule="auto"/>
      </w:pPr>
      <w:r>
        <w:separator/>
      </w:r>
    </w:p>
  </w:footnote>
  <w:footnote w:type="continuationSeparator" w:id="0">
    <w:p w14:paraId="16F0062E" w14:textId="77777777" w:rsidR="00287C26" w:rsidRDefault="00287C2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B876B" w14:textId="34B2EB3E"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582253839">
    <w:abstractNumId w:val="23"/>
  </w:num>
  <w:num w:numId="2" w16cid:durableId="631403219">
    <w:abstractNumId w:val="15"/>
  </w:num>
  <w:num w:numId="3" w16cid:durableId="1075083181">
    <w:abstractNumId w:val="24"/>
  </w:num>
  <w:num w:numId="4" w16cid:durableId="322780919">
    <w:abstractNumId w:val="7"/>
  </w:num>
  <w:num w:numId="5" w16cid:durableId="1775857338">
    <w:abstractNumId w:val="13"/>
  </w:num>
  <w:num w:numId="6" w16cid:durableId="1510868829">
    <w:abstractNumId w:val="28"/>
  </w:num>
  <w:num w:numId="7" w16cid:durableId="901598992">
    <w:abstractNumId w:val="11"/>
  </w:num>
  <w:num w:numId="8" w16cid:durableId="922028782">
    <w:abstractNumId w:val="14"/>
  </w:num>
  <w:num w:numId="9" w16cid:durableId="1871802412">
    <w:abstractNumId w:val="30"/>
  </w:num>
  <w:num w:numId="10" w16cid:durableId="1244148050">
    <w:abstractNumId w:val="29"/>
  </w:num>
  <w:num w:numId="11" w16cid:durableId="583611809">
    <w:abstractNumId w:val="6"/>
  </w:num>
  <w:num w:numId="12" w16cid:durableId="62528014">
    <w:abstractNumId w:val="27"/>
  </w:num>
  <w:num w:numId="13" w16cid:durableId="1836723330">
    <w:abstractNumId w:val="21"/>
  </w:num>
  <w:num w:numId="14" w16cid:durableId="1202597085">
    <w:abstractNumId w:val="2"/>
  </w:num>
  <w:num w:numId="15" w16cid:durableId="1176727058">
    <w:abstractNumId w:val="8"/>
  </w:num>
  <w:num w:numId="16" w16cid:durableId="1607693276">
    <w:abstractNumId w:val="19"/>
  </w:num>
  <w:num w:numId="17" w16cid:durableId="1533422423">
    <w:abstractNumId w:val="26"/>
  </w:num>
  <w:num w:numId="18" w16cid:durableId="235089783">
    <w:abstractNumId w:val="18"/>
  </w:num>
  <w:num w:numId="19" w16cid:durableId="1941137314">
    <w:abstractNumId w:val="0"/>
  </w:num>
  <w:num w:numId="20" w16cid:durableId="717969673">
    <w:abstractNumId w:val="10"/>
  </w:num>
  <w:num w:numId="21" w16cid:durableId="719398756">
    <w:abstractNumId w:val="3"/>
  </w:num>
  <w:num w:numId="22" w16cid:durableId="1677069923">
    <w:abstractNumId w:val="5"/>
  </w:num>
  <w:num w:numId="23" w16cid:durableId="1078208163">
    <w:abstractNumId w:val="22"/>
  </w:num>
  <w:num w:numId="24" w16cid:durableId="2032873125">
    <w:abstractNumId w:val="9"/>
  </w:num>
  <w:num w:numId="25" w16cid:durableId="1436245782">
    <w:abstractNumId w:val="16"/>
  </w:num>
  <w:num w:numId="26" w16cid:durableId="993410500">
    <w:abstractNumId w:val="20"/>
  </w:num>
  <w:num w:numId="27" w16cid:durableId="708723094">
    <w:abstractNumId w:val="1"/>
  </w:num>
  <w:num w:numId="28" w16cid:durableId="1289555776">
    <w:abstractNumId w:val="12"/>
  </w:num>
  <w:num w:numId="29" w16cid:durableId="1897156619">
    <w:abstractNumId w:val="25"/>
  </w:num>
  <w:num w:numId="30" w16cid:durableId="766652505">
    <w:abstractNumId w:val="4"/>
  </w:num>
  <w:num w:numId="31" w16cid:durableId="1848247599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41AF8"/>
    <w:rsid w:val="00287C26"/>
    <w:rsid w:val="002B31BC"/>
    <w:rsid w:val="002B5978"/>
    <w:rsid w:val="002C788C"/>
    <w:rsid w:val="002D37E0"/>
    <w:rsid w:val="00370499"/>
    <w:rsid w:val="003D67B7"/>
    <w:rsid w:val="003E5425"/>
    <w:rsid w:val="003E735E"/>
    <w:rsid w:val="00406BC5"/>
    <w:rsid w:val="00410446"/>
    <w:rsid w:val="004135DF"/>
    <w:rsid w:val="00414D8E"/>
    <w:rsid w:val="00425CAA"/>
    <w:rsid w:val="00436EAA"/>
    <w:rsid w:val="0044310C"/>
    <w:rsid w:val="00451A10"/>
    <w:rsid w:val="004A60B6"/>
    <w:rsid w:val="004B3A8A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CE0988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60B81-A760-451F-A8A5-49648420F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045</Words>
  <Characters>595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Maja Milosavljevic</cp:lastModifiedBy>
  <cp:revision>2</cp:revision>
  <cp:lastPrinted>2022-06-29T09:28:00Z</cp:lastPrinted>
  <dcterms:created xsi:type="dcterms:W3CDTF">2022-06-30T09:55:00Z</dcterms:created>
  <dcterms:modified xsi:type="dcterms:W3CDTF">2022-06-30T09:55:00Z</dcterms:modified>
</cp:coreProperties>
</file>